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46B7A03C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515FCF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1795CAF3" w14:textId="7573E009" w:rsidR="000D3460" w:rsidRPr="007A49B1" w:rsidRDefault="00157C22" w:rsidP="008A033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dult </w:t>
            </w:r>
            <w:r w:rsidR="00620B03">
              <w:rPr>
                <w:b/>
                <w:sz w:val="20"/>
                <w:szCs w:val="20"/>
              </w:rPr>
              <w:t xml:space="preserve">training </w:t>
            </w:r>
          </w:p>
        </w:tc>
        <w:tc>
          <w:tcPr>
            <w:tcW w:w="1843" w:type="dxa"/>
            <w:shd w:val="clear" w:color="auto" w:fill="D9D9D9"/>
          </w:tcPr>
          <w:p w14:paraId="6897897E" w14:textId="0A02C910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="005717EB" w:rsidRPr="007A49B1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8828FFA" w14:textId="2912B179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63DA1E3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1C53CBB" w14:textId="54D0D00B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4695587D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0D8AF08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639E62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1640073F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3162A686" w14:textId="2B32BEDC" w:rsidR="000D3460" w:rsidRPr="007A49B1" w:rsidRDefault="00157C22" w:rsidP="00620B03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</w:t>
            </w:r>
            <w:r w:rsidR="00620B03">
              <w:rPr>
                <w:b/>
                <w:sz w:val="20"/>
                <w:szCs w:val="20"/>
              </w:rPr>
              <w:t>efore each training activity</w:t>
            </w:r>
          </w:p>
        </w:tc>
        <w:tc>
          <w:tcPr>
            <w:tcW w:w="1842" w:type="dxa"/>
            <w:vMerge/>
            <w:shd w:val="clear" w:color="auto" w:fill="D9D9D9"/>
          </w:tcPr>
          <w:p w14:paraId="309B23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4AB616C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A709F1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FF61EB8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D93C32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28B2261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556C8E2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409779A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E2256E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66BC87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3AD63CC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005807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0E1E2662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5B3263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34CDD0B1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56CBDF6E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66476396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5BC46F85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19F72F1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434543" w:rsidRPr="001C60E8" w14:paraId="5A5CD83C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47E76E32" w14:textId="3590469F" w:rsidR="00434543" w:rsidRPr="00407A72" w:rsidRDefault="00407A72" w:rsidP="00620B0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one working</w:t>
            </w:r>
            <w:r>
              <w:rPr>
                <w:sz w:val="16"/>
                <w:szCs w:val="16"/>
              </w:rPr>
              <w:t xml:space="preserve"> – </w:t>
            </w:r>
            <w:r w:rsidR="00620B03">
              <w:rPr>
                <w:sz w:val="16"/>
                <w:szCs w:val="16"/>
              </w:rPr>
              <w:t xml:space="preserve">volunteers </w:t>
            </w:r>
            <w:r>
              <w:rPr>
                <w:sz w:val="16"/>
                <w:szCs w:val="16"/>
              </w:rPr>
              <w:t>in the building on their own befo</w:t>
            </w:r>
            <w:r w:rsidR="00794E32">
              <w:rPr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>e others arrive, they may not have anyone aware of any incident which occurs</w:t>
            </w:r>
          </w:p>
        </w:tc>
        <w:tc>
          <w:tcPr>
            <w:tcW w:w="1556" w:type="dxa"/>
            <w:shd w:val="clear" w:color="auto" w:fill="auto"/>
          </w:tcPr>
          <w:p w14:paraId="147B5952" w14:textId="159EAA01" w:rsidR="00434543" w:rsidRPr="00434543" w:rsidRDefault="00620B0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olunteers </w:t>
            </w:r>
          </w:p>
        </w:tc>
        <w:tc>
          <w:tcPr>
            <w:tcW w:w="6673" w:type="dxa"/>
            <w:shd w:val="clear" w:color="auto" w:fill="auto"/>
          </w:tcPr>
          <w:p w14:paraId="721866B4" w14:textId="4E7AF8FD" w:rsidR="0026058C" w:rsidRDefault="00620B03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olunteers</w:t>
            </w:r>
            <w:r w:rsidR="00407A72">
              <w:rPr>
                <w:sz w:val="16"/>
                <w:szCs w:val="16"/>
              </w:rPr>
              <w:t xml:space="preserve"> to arrive at agreed times,</w:t>
            </w:r>
          </w:p>
          <w:p w14:paraId="18DDDA80" w14:textId="7387635B" w:rsidR="00434543" w:rsidRDefault="00407A72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to carry mobile phones with them</w:t>
            </w:r>
            <w:r w:rsidR="0074749C">
              <w:rPr>
                <w:sz w:val="16"/>
                <w:szCs w:val="16"/>
              </w:rPr>
              <w:t xml:space="preserve"> in case of an inci</w:t>
            </w:r>
            <w:r w:rsidR="00050399">
              <w:rPr>
                <w:sz w:val="16"/>
                <w:szCs w:val="16"/>
              </w:rPr>
              <w:t>d</w:t>
            </w:r>
            <w:r w:rsidR="0074749C">
              <w:rPr>
                <w:sz w:val="16"/>
                <w:szCs w:val="16"/>
              </w:rPr>
              <w:t>e</w:t>
            </w:r>
            <w:r w:rsidR="00050399">
              <w:rPr>
                <w:sz w:val="16"/>
                <w:szCs w:val="16"/>
              </w:rPr>
              <w:t>n</w:t>
            </w:r>
            <w:r w:rsidR="0074749C">
              <w:rPr>
                <w:sz w:val="16"/>
                <w:szCs w:val="16"/>
              </w:rPr>
              <w:t>t</w:t>
            </w:r>
            <w:r>
              <w:rPr>
                <w:sz w:val="16"/>
                <w:szCs w:val="16"/>
              </w:rPr>
              <w:t>.</w:t>
            </w:r>
          </w:p>
          <w:p w14:paraId="5B1E5A81" w14:textId="4B007C40" w:rsidR="0026058C" w:rsidRPr="00434543" w:rsidRDefault="0026058C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risky activities to be undertaken whilst alone</w:t>
            </w:r>
          </w:p>
        </w:tc>
        <w:tc>
          <w:tcPr>
            <w:tcW w:w="4382" w:type="dxa"/>
            <w:shd w:val="clear" w:color="auto" w:fill="auto"/>
          </w:tcPr>
          <w:p w14:paraId="3682FE26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</w:tr>
      <w:tr w:rsidR="0074749C" w:rsidRPr="001C60E8" w14:paraId="719FCF41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36E06D3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434543">
              <w:rPr>
                <w:sz w:val="16"/>
                <w:szCs w:val="16"/>
              </w:rPr>
              <w:t>injuries to participants</w:t>
            </w:r>
            <w:r>
              <w:rPr>
                <w:sz w:val="16"/>
                <w:szCs w:val="16"/>
              </w:rPr>
              <w:t xml:space="preserve"> or leaders setting up, moving or collapsing the items.</w:t>
            </w:r>
          </w:p>
        </w:tc>
        <w:tc>
          <w:tcPr>
            <w:tcW w:w="1556" w:type="dxa"/>
            <w:shd w:val="clear" w:color="auto" w:fill="auto"/>
          </w:tcPr>
          <w:p w14:paraId="5ACB5ECD" w14:textId="2FF35346" w:rsidR="0074749C" w:rsidRDefault="00620B03" w:rsidP="0074749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700CDAB" w14:textId="69730D2A" w:rsidR="0074749C" w:rsidRDefault="00620B03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ults </w:t>
            </w:r>
            <w:r w:rsidR="0074749C">
              <w:rPr>
                <w:sz w:val="16"/>
                <w:szCs w:val="16"/>
              </w:rPr>
              <w:t>to oversee the setting up and moving of tables and chairs.</w:t>
            </w:r>
          </w:p>
          <w:p w14:paraId="04DEE1E1" w14:textId="77777777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bles to be carried by two people at a time.</w:t>
            </w:r>
          </w:p>
          <w:p w14:paraId="758C3686" w14:textId="77777777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irs to be stacked facing side to the wall to prevent falling, no more than 6 chairs high</w:t>
            </w:r>
          </w:p>
          <w:p w14:paraId="509CB346" w14:textId="77777777" w:rsidR="0074749C" w:rsidRPr="00434543" w:rsidRDefault="0074749C" w:rsidP="00620B03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965DF9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DF6B6C" w:rsidRPr="001C60E8" w14:paraId="754D7D2D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79076C72" w14:textId="3FD9BCBF" w:rsid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loor – </w:t>
            </w:r>
            <w:r>
              <w:rPr>
                <w:sz w:val="16"/>
                <w:szCs w:val="16"/>
              </w:rPr>
              <w:t>slips, trips, falls</w:t>
            </w:r>
          </w:p>
        </w:tc>
        <w:tc>
          <w:tcPr>
            <w:tcW w:w="1556" w:type="dxa"/>
            <w:shd w:val="clear" w:color="auto" w:fill="auto"/>
          </w:tcPr>
          <w:p w14:paraId="2CD8494D" w14:textId="3B9919CC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40E7413" w14:textId="436A9F8D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floor is clear </w:t>
            </w:r>
            <w:r w:rsidR="0011334B">
              <w:rPr>
                <w:sz w:val="16"/>
                <w:szCs w:val="16"/>
              </w:rPr>
              <w:t xml:space="preserve">of any </w:t>
            </w:r>
            <w:proofErr w:type="spellStart"/>
            <w:r w:rsidR="0011334B">
              <w:rPr>
                <w:sz w:val="16"/>
                <w:szCs w:val="16"/>
              </w:rPr>
              <w:t>obs</w:t>
            </w:r>
            <w:r w:rsidR="001B7CA6">
              <w:rPr>
                <w:sz w:val="16"/>
                <w:szCs w:val="16"/>
              </w:rPr>
              <w:t>t</w:t>
            </w:r>
            <w:r w:rsidR="0011334B">
              <w:rPr>
                <w:sz w:val="16"/>
                <w:szCs w:val="16"/>
              </w:rPr>
              <w:t>icals</w:t>
            </w:r>
            <w:proofErr w:type="spellEnd"/>
            <w:r w:rsidR="0011334B">
              <w:rPr>
                <w:sz w:val="16"/>
                <w:szCs w:val="16"/>
              </w:rPr>
              <w:t xml:space="preserve"> and </w:t>
            </w:r>
            <w:r>
              <w:rPr>
                <w:sz w:val="16"/>
                <w:szCs w:val="16"/>
              </w:rPr>
              <w:t>spills likely to increase risk of tripping or slipping or cause injury if fallen on.</w:t>
            </w:r>
          </w:p>
          <w:p w14:paraId="481458C5" w14:textId="63673894" w:rsidR="0011334B" w:rsidRDefault="0011334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oor mat in entrance – everyone </w:t>
            </w:r>
            <w:proofErr w:type="spellStart"/>
            <w:r>
              <w:rPr>
                <w:sz w:val="16"/>
                <w:szCs w:val="16"/>
              </w:rPr>
              <w:t>encouranged</w:t>
            </w:r>
            <w:proofErr w:type="spellEnd"/>
            <w:r>
              <w:rPr>
                <w:sz w:val="16"/>
                <w:szCs w:val="16"/>
              </w:rPr>
              <w:t xml:space="preserve"> to wipe shoes on arrival, </w:t>
            </w:r>
            <w:proofErr w:type="spellStart"/>
            <w:r>
              <w:rPr>
                <w:sz w:val="16"/>
                <w:szCs w:val="16"/>
              </w:rPr>
              <w:t>expecially</w:t>
            </w:r>
            <w:proofErr w:type="spellEnd"/>
            <w:r>
              <w:rPr>
                <w:sz w:val="16"/>
                <w:szCs w:val="16"/>
              </w:rPr>
              <w:t xml:space="preserve"> if </w:t>
            </w:r>
            <w:proofErr w:type="gramStart"/>
            <w:r>
              <w:rPr>
                <w:sz w:val="16"/>
                <w:szCs w:val="16"/>
              </w:rPr>
              <w:t>wet..</w:t>
            </w:r>
            <w:proofErr w:type="gramEnd"/>
          </w:p>
          <w:p w14:paraId="0080DA6E" w14:textId="77777777" w:rsidR="00DF6B6C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A485E10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1A15F189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ADEDA7D" w14:textId="62ED135E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raffic </w:t>
            </w:r>
            <w:r>
              <w:rPr>
                <w:sz w:val="16"/>
                <w:szCs w:val="16"/>
              </w:rPr>
              <w:t>– injuries from collisions between vehicles and people</w:t>
            </w:r>
          </w:p>
        </w:tc>
        <w:tc>
          <w:tcPr>
            <w:tcW w:w="1556" w:type="dxa"/>
            <w:shd w:val="clear" w:color="auto" w:fill="auto"/>
          </w:tcPr>
          <w:p w14:paraId="7270BA35" w14:textId="4A16B629" w:rsidR="00DF6B6C" w:rsidRDefault="00620B03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9A48A6C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ear signage in the car park and marked walkway for pedestrians.</w:t>
            </w:r>
          </w:p>
          <w:p w14:paraId="29EC9C92" w14:textId="6457268C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753F57BD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3C075873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205FD4E2" w14:textId="16C213B0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curity</w:t>
            </w:r>
            <w:r>
              <w:rPr>
                <w:sz w:val="16"/>
                <w:szCs w:val="16"/>
              </w:rPr>
              <w:t xml:space="preserve"> – intruder access to the building or young person leaving unattended</w:t>
            </w:r>
          </w:p>
        </w:tc>
        <w:tc>
          <w:tcPr>
            <w:tcW w:w="1556" w:type="dxa"/>
            <w:shd w:val="clear" w:color="auto" w:fill="auto"/>
          </w:tcPr>
          <w:p w14:paraId="1776AADC" w14:textId="77777777" w:rsidR="00DF6B6C" w:rsidRDefault="00DF6B6C" w:rsidP="00DF6B6C">
            <w:r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361E7E91" w14:textId="00D513ED" w:rsidR="00620B03" w:rsidRDefault="00620B03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ather emergency contact details from participants on booking</w:t>
            </w:r>
            <w:r w:rsidR="00000B3E">
              <w:rPr>
                <w:sz w:val="16"/>
                <w:szCs w:val="16"/>
              </w:rPr>
              <w:t>/confirmation of attendance.</w:t>
            </w:r>
          </w:p>
          <w:p w14:paraId="51FEC113" w14:textId="75136277" w:rsidR="00DF6B6C" w:rsidRPr="00434543" w:rsidRDefault="00620B03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ners</w:t>
            </w:r>
            <w:r w:rsidR="00000B3E">
              <w:rPr>
                <w:sz w:val="16"/>
                <w:szCs w:val="16"/>
              </w:rPr>
              <w:t>/facilitators/meeting leads</w:t>
            </w:r>
            <w:r>
              <w:rPr>
                <w:sz w:val="16"/>
                <w:szCs w:val="16"/>
              </w:rPr>
              <w:t xml:space="preserve"> </w:t>
            </w:r>
            <w:r w:rsidR="00DF6B6C">
              <w:rPr>
                <w:sz w:val="16"/>
                <w:szCs w:val="16"/>
              </w:rPr>
              <w:t xml:space="preserve">will carry mobile phones </w:t>
            </w:r>
            <w:r>
              <w:rPr>
                <w:sz w:val="16"/>
                <w:szCs w:val="16"/>
              </w:rPr>
              <w:t>have</w:t>
            </w:r>
            <w:r w:rsidR="00DF6B6C">
              <w:rPr>
                <w:sz w:val="16"/>
                <w:szCs w:val="16"/>
              </w:rPr>
              <w:t xml:space="preserve"> </w:t>
            </w:r>
            <w:proofErr w:type="spellStart"/>
            <w:r w:rsidR="00DF6B6C">
              <w:rPr>
                <w:sz w:val="16"/>
                <w:szCs w:val="16"/>
              </w:rPr>
              <w:t>have</w:t>
            </w:r>
            <w:proofErr w:type="spellEnd"/>
            <w:r w:rsidR="00DF6B6C">
              <w:rPr>
                <w:sz w:val="16"/>
                <w:szCs w:val="16"/>
              </w:rPr>
              <w:t xml:space="preserve"> access to InTouch details in case of any emergency.</w:t>
            </w:r>
          </w:p>
        </w:tc>
        <w:tc>
          <w:tcPr>
            <w:tcW w:w="4382" w:type="dxa"/>
            <w:shd w:val="clear" w:color="auto" w:fill="auto"/>
          </w:tcPr>
          <w:p w14:paraId="3541E552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654CE21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D90F92" w14:textId="4AEA5259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itchen</w:t>
            </w:r>
            <w:r>
              <w:rPr>
                <w:sz w:val="16"/>
                <w:szCs w:val="16"/>
              </w:rPr>
              <w:t xml:space="preserve"> – injuries from heat sources and sharp items</w:t>
            </w:r>
          </w:p>
        </w:tc>
        <w:tc>
          <w:tcPr>
            <w:tcW w:w="1556" w:type="dxa"/>
            <w:shd w:val="clear" w:color="auto" w:fill="auto"/>
          </w:tcPr>
          <w:p w14:paraId="2236F4B6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3156A517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 access to the kitchen to adults only unless part of a programmed activity.</w:t>
            </w:r>
          </w:p>
          <w:p w14:paraId="77C36513" w14:textId="74A0A572" w:rsidR="00620B03" w:rsidRDefault="00620B03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freshments station to be set up, being careful of location of liquids etc</w:t>
            </w:r>
          </w:p>
          <w:p w14:paraId="64082075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D21A6F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5D9D917A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518AC7C0" w14:textId="1A62C261" w:rsidR="00DF6B6C" w:rsidRPr="00620B03" w:rsidRDefault="00620B03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railing cables / electricity</w:t>
            </w:r>
            <w:r>
              <w:rPr>
                <w:sz w:val="16"/>
                <w:szCs w:val="16"/>
              </w:rPr>
              <w:t xml:space="preserve"> – trips, </w:t>
            </w:r>
            <w:proofErr w:type="spellStart"/>
            <w:r>
              <w:rPr>
                <w:sz w:val="16"/>
                <w:szCs w:val="16"/>
              </w:rPr>
              <w:t>electricution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541DF574" w14:textId="014ECC0D" w:rsidR="00DF6B6C" w:rsidRDefault="00620B03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23A5F14" w14:textId="77777777" w:rsidR="00DF6B6C" w:rsidRDefault="00620B03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t up electrical items as close to sockets as practical</w:t>
            </w:r>
          </w:p>
          <w:p w14:paraId="6DA0002C" w14:textId="77777777" w:rsidR="00620B03" w:rsidRDefault="00620B03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y cables to be clearly visible and covered</w:t>
            </w:r>
          </w:p>
          <w:p w14:paraId="670E3294" w14:textId="72A53B8D" w:rsidR="00620B03" w:rsidRPr="00434543" w:rsidRDefault="00620B03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liquids to be close to the sockets or electrical items</w:t>
            </w:r>
          </w:p>
        </w:tc>
        <w:tc>
          <w:tcPr>
            <w:tcW w:w="4382" w:type="dxa"/>
            <w:shd w:val="clear" w:color="auto" w:fill="auto"/>
          </w:tcPr>
          <w:p w14:paraId="26B735F4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79F89586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E2EC3C" w14:textId="2E338B4D" w:rsidR="00DF6B6C" w:rsidRP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DF6B6C">
              <w:rPr>
                <w:b/>
                <w:sz w:val="16"/>
                <w:szCs w:val="16"/>
              </w:rPr>
              <w:t>Fire</w:t>
            </w:r>
          </w:p>
        </w:tc>
        <w:tc>
          <w:tcPr>
            <w:tcW w:w="1556" w:type="dxa"/>
            <w:shd w:val="clear" w:color="auto" w:fill="auto"/>
          </w:tcPr>
          <w:p w14:paraId="1C8D7764" w14:textId="31E66AEF" w:rsidR="00DF6B6C" w:rsidRPr="0026058C" w:rsidRDefault="00DF6B6C" w:rsidP="00DF6B6C">
            <w:pPr>
              <w:rPr>
                <w:sz w:val="16"/>
                <w:szCs w:val="16"/>
              </w:rPr>
            </w:pPr>
            <w:r w:rsidRPr="0026058C">
              <w:rPr>
                <w:sz w:val="16"/>
                <w:szCs w:val="16"/>
              </w:rPr>
              <w:t xml:space="preserve">All </w:t>
            </w:r>
            <w:r>
              <w:rPr>
                <w:sz w:val="16"/>
                <w:szCs w:val="16"/>
              </w:rPr>
              <w:t>present</w:t>
            </w:r>
          </w:p>
        </w:tc>
        <w:tc>
          <w:tcPr>
            <w:tcW w:w="6673" w:type="dxa"/>
            <w:shd w:val="clear" w:color="auto" w:fill="auto"/>
          </w:tcPr>
          <w:p w14:paraId="7A29F6A4" w14:textId="78C1664F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fire exits and escape routes to be checked before participants arrive to ensure unlocked and clear.  All leaders &amp; Young leaders know what to do in the event of a fire and where the fire /emergency assembly point is. </w:t>
            </w:r>
          </w:p>
        </w:tc>
        <w:tc>
          <w:tcPr>
            <w:tcW w:w="4382" w:type="dxa"/>
            <w:shd w:val="clear" w:color="auto" w:fill="auto"/>
          </w:tcPr>
          <w:p w14:paraId="36E7E994" w14:textId="77777777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11334B" w:rsidRPr="001C60E8" w14:paraId="7CBF168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59E0B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B2BA21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73F6F4FE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421B8E5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31E2950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5037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0E6DAAE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430AE2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7055033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5839BEE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3A180CB4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7AC1D2C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30E7FB46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E9F818C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508D2FD0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BE433" w14:textId="77777777" w:rsidR="00270850" w:rsidRDefault="00270850">
      <w:r>
        <w:separator/>
      </w:r>
    </w:p>
  </w:endnote>
  <w:endnote w:type="continuationSeparator" w:id="0">
    <w:p w14:paraId="2B2243DF" w14:textId="77777777" w:rsidR="00270850" w:rsidRDefault="002708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9DC3F155-F4B1-4C04-AA8E-F57856C1E9E9}"/>
    <w:embedBold r:id="rId2" w:fontKey="{F0BFD4CE-A03A-4D87-A0E3-2879456D5156}"/>
    <w:embedItalic r:id="rId3" w:fontKey="{49764680-0EE9-4AC6-B500-7A91081365B0}"/>
    <w:embedBoldItalic r:id="rId4" w:fontKey="{5E415102-F8A3-487B-9E12-025FAF237250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D55B8C19-C58D-4D38-A918-324C76667AB9}"/>
    <w:embedBold r:id="rId6" w:fontKey="{59000A8C-F66B-4F3C-9DF4-932117F3A693}"/>
    <w:embedBoldItalic r:id="rId7" w:fontKey="{327C3628-803D-41A5-97AB-99A714A6ABE2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B385E40D-4F1A-4D89-B92B-E8814F2ECB02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C424D0BD-68B8-4542-B99B-C337CCAB5A7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BFAE0BD0-BF7F-465E-AAF7-239D7BB231C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68E1B" w14:textId="77777777" w:rsidR="002B05BC" w:rsidRDefault="002B05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AFEC0" w14:textId="71E9EAAA" w:rsidR="0066293D" w:rsidRPr="00CE188D" w:rsidRDefault="006C14A8" w:rsidP="0066293D">
    <w:pPr>
      <w:pStyle w:val="Heading3"/>
    </w:pPr>
    <w:r>
      <w:rPr>
        <w:noProof/>
      </w:rPr>
      <w:drawing>
        <wp:anchor distT="0" distB="0" distL="114300" distR="114300" simplePos="0" relativeHeight="251662848" behindDoc="0" locked="0" layoutInCell="1" allowOverlap="1" wp14:anchorId="32C61B05" wp14:editId="574131F0">
          <wp:simplePos x="0" y="0"/>
          <wp:positionH relativeFrom="margin">
            <wp:align>right</wp:align>
          </wp:positionH>
          <wp:positionV relativeFrom="paragraph">
            <wp:posOffset>-635</wp:posOffset>
          </wp:positionV>
          <wp:extent cx="771525" cy="730885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0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320BEB49" w14:textId="117FE110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1A888" w14:textId="77777777" w:rsidR="002B05BC" w:rsidRDefault="002B05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E69B8" w14:textId="77777777" w:rsidR="00270850" w:rsidRDefault="00270850">
      <w:r>
        <w:separator/>
      </w:r>
    </w:p>
  </w:footnote>
  <w:footnote w:type="continuationSeparator" w:id="0">
    <w:p w14:paraId="536E9714" w14:textId="77777777" w:rsidR="00270850" w:rsidRDefault="002708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5FD0F" w14:textId="77777777" w:rsidR="00B11683" w:rsidRDefault="006C14A8">
    <w:pPr>
      <w:pStyle w:val="Header"/>
    </w:pPr>
    <w:r>
      <w:rPr>
        <w:noProof/>
      </w:rPr>
      <w:pict w14:anchorId="50F842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alt="" style="position:absolute;margin-left:0;margin-top:0;width:483.95pt;height:181.45pt;rotation:315;z-index:-251654656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3DDA5" w14:textId="6B04FB35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CBB1F" w14:textId="77777777" w:rsidR="00B11683" w:rsidRDefault="006C14A8">
    <w:pPr>
      <w:pStyle w:val="Header"/>
    </w:pPr>
    <w:r>
      <w:rPr>
        <w:noProof/>
      </w:rPr>
      <w:pict w14:anchorId="013CCB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alt="" style="position:absolute;margin-left:0;margin-top:0;width:483.95pt;height:181.45pt;rotation:315;z-index:-251656704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0B3E"/>
    <w:rsid w:val="00002B2B"/>
    <w:rsid w:val="000056B8"/>
    <w:rsid w:val="000072E3"/>
    <w:rsid w:val="000262D7"/>
    <w:rsid w:val="00034967"/>
    <w:rsid w:val="00050399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1334B"/>
    <w:rsid w:val="001327A0"/>
    <w:rsid w:val="00134916"/>
    <w:rsid w:val="00137A07"/>
    <w:rsid w:val="00157C22"/>
    <w:rsid w:val="00166993"/>
    <w:rsid w:val="001B69B6"/>
    <w:rsid w:val="001B6D1F"/>
    <w:rsid w:val="001B7CA6"/>
    <w:rsid w:val="001C60E8"/>
    <w:rsid w:val="001D1A02"/>
    <w:rsid w:val="001D2A32"/>
    <w:rsid w:val="00201A76"/>
    <w:rsid w:val="0026058C"/>
    <w:rsid w:val="002609AB"/>
    <w:rsid w:val="00260C71"/>
    <w:rsid w:val="0026212D"/>
    <w:rsid w:val="002670CC"/>
    <w:rsid w:val="002678AA"/>
    <w:rsid w:val="00270850"/>
    <w:rsid w:val="00272817"/>
    <w:rsid w:val="00273FEC"/>
    <w:rsid w:val="00283D82"/>
    <w:rsid w:val="00284431"/>
    <w:rsid w:val="00291697"/>
    <w:rsid w:val="002978F5"/>
    <w:rsid w:val="002B05BC"/>
    <w:rsid w:val="002C1ABD"/>
    <w:rsid w:val="002D1BF0"/>
    <w:rsid w:val="003043AE"/>
    <w:rsid w:val="0031006A"/>
    <w:rsid w:val="0031411E"/>
    <w:rsid w:val="0031790E"/>
    <w:rsid w:val="0034438D"/>
    <w:rsid w:val="003550EE"/>
    <w:rsid w:val="0036051E"/>
    <w:rsid w:val="003741E1"/>
    <w:rsid w:val="00376435"/>
    <w:rsid w:val="00383932"/>
    <w:rsid w:val="003B4982"/>
    <w:rsid w:val="003C1889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C6902"/>
    <w:rsid w:val="004E16DD"/>
    <w:rsid w:val="004E1C74"/>
    <w:rsid w:val="004E31E2"/>
    <w:rsid w:val="004E37CB"/>
    <w:rsid w:val="004E768C"/>
    <w:rsid w:val="00526CDC"/>
    <w:rsid w:val="00537D6B"/>
    <w:rsid w:val="00551736"/>
    <w:rsid w:val="005717EB"/>
    <w:rsid w:val="00584D83"/>
    <w:rsid w:val="00587B5D"/>
    <w:rsid w:val="00591F70"/>
    <w:rsid w:val="005A0067"/>
    <w:rsid w:val="005C0CFD"/>
    <w:rsid w:val="005C0DF6"/>
    <w:rsid w:val="005C37BD"/>
    <w:rsid w:val="005C3B4F"/>
    <w:rsid w:val="005C6E78"/>
    <w:rsid w:val="005E5C2E"/>
    <w:rsid w:val="00602EA1"/>
    <w:rsid w:val="0060387A"/>
    <w:rsid w:val="00607312"/>
    <w:rsid w:val="00620B03"/>
    <w:rsid w:val="00624EBA"/>
    <w:rsid w:val="00656BD1"/>
    <w:rsid w:val="0066293D"/>
    <w:rsid w:val="0068021F"/>
    <w:rsid w:val="00681D40"/>
    <w:rsid w:val="006B2FFC"/>
    <w:rsid w:val="006C14A8"/>
    <w:rsid w:val="006E4079"/>
    <w:rsid w:val="006E797F"/>
    <w:rsid w:val="006F1A2A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4E32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8D5"/>
    <w:rsid w:val="00893C6F"/>
    <w:rsid w:val="0089425D"/>
    <w:rsid w:val="00897FE0"/>
    <w:rsid w:val="008A033D"/>
    <w:rsid w:val="008A3608"/>
    <w:rsid w:val="008A3A8F"/>
    <w:rsid w:val="008A5047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0D06"/>
    <w:rsid w:val="00992CB2"/>
    <w:rsid w:val="00993843"/>
    <w:rsid w:val="009C41BB"/>
    <w:rsid w:val="009F4294"/>
    <w:rsid w:val="00A17148"/>
    <w:rsid w:val="00A17A3E"/>
    <w:rsid w:val="00A30463"/>
    <w:rsid w:val="00A41B4C"/>
    <w:rsid w:val="00A56BF0"/>
    <w:rsid w:val="00A85B77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5786F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DF6B6C"/>
    <w:rsid w:val="00E0543B"/>
    <w:rsid w:val="00E10F3C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DA8EB4A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B8C81FA-D0FB-48E8-9B3A-AD61EC423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0</Words>
  <Characters>2510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Neil Luff</cp:lastModifiedBy>
  <cp:revision>2</cp:revision>
  <cp:lastPrinted>2019-01-31T08:56:00Z</cp:lastPrinted>
  <dcterms:created xsi:type="dcterms:W3CDTF">2022-01-21T09:31:00Z</dcterms:created>
  <dcterms:modified xsi:type="dcterms:W3CDTF">2022-01-21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